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90168</w:t>
      </w:r>
    </w:p>
    <w:p>
      <w:pPr>
        <w:pStyle w:val="Date"/>
      </w:pPr>
      <w:r>
        <w:t xml:space="preserve">วันพุธที่</w:t>
      </w:r>
      <w:r>
        <w:t xml:space="preserve"> </w:t>
      </w:r>
      <w:r>
        <w:t xml:space="preserve">29</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หัวข้อ 3.6 นะคะบทที่ 3 หัวข้อที่ ชื่อการพิมพ์เวลาพิมพ์โครงงานสิ่งที่ต้องทำอันดับแรกเลยก็ ไปที่หัวข้อ 3.6 ในหน้า 19 การเว้นระยะก็คือการตั้งค่าหน้ากระดาษนั่นเองนะคะเด็กๆ อยู่น่านอยู่หน้าที่ 19 ในคู่มือโครงงานนะคะ ข้อ 3.6 แล้วมาดูที่เอกสาร บทที่ 1 ที่อยู่ ฝั่งนี้ ไม่มีแค่ดูแม่ก็รู้แล้วว่าตั้งไม่ถูก การตั้งค่า กระดาษพวกนี้อยู่ที่ แถบเครื่องมือที่ชื่อว่าเขาโคลงนะคะให้เด็กๆไปที่เค้าโครง แล้วก็เลือกคำว่าระยะขอบ แล้วก็เลือก เลื่อนลงมาจนถึงล่างสุดเลยเลือกคำว่าระยะขอบกำหนดเองนะคะเด็กๆ อ้าวแล้วก็เช็คสิคะเนี่ย ภาพบน 2.5 ไหม ซ้ายมือสองไหมซ้ายซ้ายมือก็คือซ้ายนะคะ ขวามือก็คือขวา ต่างก็คือล่าง ด้านล่างก็คือข้างล่างใช่ไหมคะ มี เฉพาะซ้ายมือที่ตั้งค่าหน้ากระดาษเป็น 1.5 นิ้วหรือ 3 จุด 80 cm นี่มาดูที่ซ้ายมือ ค่าของใครด้านซ้ายยังไม่ได้เป็น 3.81 เครื่องนี้ใช้ หน่วยหน่วยเป็นเซนนะคะเพราะนั้นก็ให้ดูที่เซ็นเพราะนั้น ด้านซ้ายจะต้อง 3.81 นะดอม ด้านขวา 2.54 นะคะ ต้องแก้นะคะถ้าของใครด้านซ้ายยังไม่เป็น 2.81 ก็คลิกเข้าไปที่ช่องนั้นแล้วก็ ตัวเก่าออก แล้วก็พิมพ์ 3.81 ไง 3.81 นะคะไม่ใช่ 381 นะ เสร็จแล้วกดตกลง เช็คก่อนว่าด้านบน 2.5 4 หรือยัง บ้า ตะกร้อ ขวาก็ต้อง 2.54 เท่ากันนะคะมีเฉพาะ ซ้ายเท่านั้นที่เป็น 3 จุด จากนั้นกดตกลง ที่นี้ ดูอะไรอีก ของดอมมีข้อผิดอยู่ตรงนี้ เห็นไหมเด็กๆเห็นไอ้ตัวกันแนวสี ขาวๆนี้ไหมคะระยะเยื้องใช่ไหมต้องเอามันเลื่อนเข้ามาให้อยู่ในขอบกระดาษที่เรากำหนด อยู่นะคะแต่กด Control a ก่อนเมื่อกี้ลืม เวลาเราจะทำทั้งไฟล์เนี่ย ให้เด็กๆกด Control a เสมอนะคะแล้วค่อยเลื่อน มันล้นออกไปเกินขอบ เห็นไหมคะ สังเกตที่ไม้บรรทัดด้านบนมันจะมีตัว ระยะเยื้องพวกเนี้ย ให้มันอยู่ในขอบมันก็จะตรง ทำไมด้านซ้ายถึงเว้นเยอะเพราะอะไรเพราะเราจะเผื่อสำหรับการเย็บ เล่ม เพราะฉะนั้นเราจะไม่ได้เว้นเท่า เพื่อน นะคะเพราะว่าถ้า 2.54 เนี่ยพอเวลาเย็บเล่มเข้าไปอ่ะ มันจะเปิดย่า จะเปิดเอกสารยากนะคะ งั้นต้องเผื่อระยะให้สำหรับการเย็บ ก็เลยเป็น 3.8 1 หรือ 1.5 นิ้วถ้าผงใครใช้หน่วยวัดเป็นนิ้วนะคะก็ดูตามนิ้ว เรื่องใครขึ้นหน่วยวัดเป็นเซนติเมตรก็ดูตามช่อง cm นะคะ ความหมายของมัน โอเคนะคะ ตัวเนี้ย เด็กๆจะต้องทำทุก บทเนี่ยระยะขอบนิเท่ากันหมดนะคะไม่ใช่บทที่ 1 ตั้ง เช้านี้บทที่ 2 บทที่ 3 ไม่ได้ตั้งต้องตั้งเหมือนกันหมดทั้งหมด ถ้าไม่ใช่ 5 บท 4 ตั้งแต่ปกเลยนะคะ หน้าปกก็ต้องเท่ากันนะคะเพราะเราเผื่อเย็บ หน้าปกด้วยนะคะเพราะฉะนั้นต้องตั้ง ท่านี้ทั้งหมดเลย เอกสารทั้งเล่มของเราเนี่ยต้องตั้งค่าหน้ากระดาษตามระยะในหัวข้อ 3.6 ทั้งหมด มาดูต่อมาเมื่อเราตั้งระยะแล้วเสร็จแล้วมาดู ดูที่หัวข้อนะคะบทที่ 1 บทนำดูจากตรงไหน ให้ไปที่ บทที่ 2 นะคะ บทที่ 2 จะอยู่ในหัวข้อที่ 2.2 ส่วนเนื้อเรื่องจะอยู่ที่หน้า 53 อาจเด็กๆไปที่หน้าที่ 13 หัวข้อที่ 2.2 นะคะ ดูที่สวนเนื้อเรื่อง ปีนี้ในส่วนเนื้อเรื่องไล่ไปทีละบทนะคะตอนนี้เราทำบทที่ 1 บทที่ 1 บทนำ เวลาพิมพ์หัวข้อใหญ่ นี่คือหัวข้อใหญ่นะคะ เห็นไหมคะในเอกสารบทที่ 1 ของเราเนี่ย คำว่าบทที่ 1 และก็คำว่าบทนำเนี่ยคือหัวข้อใหญ่ สิ่งที่จะต้องทำก็คือ เด็กๆจะต้องพิมพ์มันด้วยตัวพิมพ์ขนาด ดูขนาดนะคะตัวอักษร ของหัวข้อใหญ่ก็คือ 20 ใช้กับอะไรใช้กับตัวบท บทที่ 1 บทที่ 2 ใช้กับขนาดของตัวบทที่นะคะแล้วก็ชื่อบทนั้นนะคะ 20 แล้วก็ทำให้เป็นตัวหนา เอกสารโครงงานเราฟอนต์ที่ใช้ก็คือ ไทยสารบัญ PSK เท่านั้นนะคะเด็กๆไม่ใช้ font อื่นนะคะ เมื่อได้ตัวบทที่เป็นขนาดตัวอักษร 20 แล้วก็ตัวหนาแล้วเด็กๆจะต้องจัดให้มันอยู่ ต่างหน้ากระดาษ เมื่อทำหัวข้อบทเสร็จทุกครั้งนะคะเด็กๆจะต้องกด Enter เพื่อ เว้น 1 บรรทัดนะคะ เราจะไม่ทำตัวบท แล้วก็ เอาหัวข้อถัดไปมาชิดกันแบบนี้นะอาจจะทำให้ดู แบบนี้ไม่ถูกนะคะ จะต้องเมื่อทำคำว่าบทที่ 1 บทนำก็คือ ชื่อบทเสร็จแล้วเนี่ยเด็กๆจะต้องเคาะ Enter หนึ่งครั้งเพื่อเว้น 1 บรรทัด แล้วค่อยเริ่มพิมพ์หัวข้อ หัวข้อในบทที่ 1 หัวข้อแรกก็คือ 1.1 หลักการและเหตุผล ไหมคะ 1.2 วัตถุประสงค์ของโครงงาน พี่นิดูนะคะเมื่อเสร็จ เมื่อเสร็จหัวข้อย่อย 1 อันเนี่ย เว้นเว้นแค่ 1 บรรทัดนะคะเด็กๆ ดู เราจะ พอเสร็จสมมุติ ในหัวข้อ 1.1 เสร็จแล้วกด Enter ลงไป 1 ครั้ง เราจะขึ้นหัวข้อใหม่ ซึ่งเป็นหัวข้อ ลองนะคะ หัวข้อลองตัวนี้ขนาด 18 นะคะขนาดตัวอักษร 18 และหัวข้อลองดูยังไงมันก็คือ จำนวนหลัก ทศนิยมจะใช้แค่ 1 ตำแหน่ง 1.11.2 นั่นคือหัวข้อรองขนาดตัวอักษร ต้องเป็น 18 เท่านั้นนะคะ นอกนั้นจะเป็นตัวอักษรปกติก็คือ 16 ก็คือหลังจาก หัวข้อลองแล้วถ้าเป็นหัวข้อ 1.2.1 นี่คือหัวข้อย่อยเนี่ย กับข้อความปกติจะใช้ขนาดตัวอักษร 16 เท่านั้น เราจะมีขนาดตัวอักษรที่ใช้อยู่ 3 ขนาดนะคะใน เคค่ะ ได้จ้า เราจะมี 3 ขนาดนะคะ ตัวแรกสุดใหญ่สุดก็คือ 20 ใช้กับชื่อบทที่แล้วก็ชื่อ ของบท นะคะ ซึ่งจะจัดขึ้นกลางหน้ากระดาษ หัวข้อลองมาใช้ 18 นะคะตัวอักษรขนาด 18 มันจะใช้กับหัวข้อที่ขึ้นด้วยคำว่า ตามชื่อบทเลยก็คือถ้าเป็นบทที่ 1 หัวข้อย่อยที่ 1 ก็คือ 1.1 1.2 1.3 1.4 พวกนี้จะใช้ขนาดตัวอักษร 18 นะคะและ ถ้า ไม่ใช่ Size เฮ้ยไม่ใช่หัวข้ออย่างนั้นแล้ว ปกติก็คือ 16 เท่านั้นนะคะไม่มีเล็กกว่านี้อีก อธิบายหัวข้อนะคะเด็กๆดูด้วยหัวข้อแรกหัวข้อที่ 1.1 หลักการและ เหตุผล ถูกต้องนะคะ หัวข้อต่อมา 1.2 วัตถุประสงค์ของโครงงานถูกต้องนะคะ หัวข้อถัดมา ดูที่วัตถุประสงค์ของโครงงาน เรามีทั้งหมด 3 ข้อ ดูที่ข้อแรกก่อนนะคะ ตอนแรกที่เราจะต้องกำหนดก็คือ 1.2.1 เป็นหัวข้อย่อยในวัตถุประสงค์ของโครงงาน เมียหมด 3 ข้อ เราจะขึ้นต้นด้วยเพื่อคำว่าเพื่อ เสมอนะคะทั้ง 3 ข้อจะมีคำว่าเพื่อนเหมือนกันหมด เพื่อตัวแรกเพื่ออะไรเราพัฒนา คือเราจะสร้างแต่เราจะไม่ใช้คำว่าสร้าง ใช้คำว่าพัฒนาพัฒนาอะไรตามชื่อ ชื่อหัวข้อที่เราสอบผ่านจำได้เนาะ ตามหัวข้อที่เราสอบผ่านนั้นไฟลงมานะคะ มันคือวัตถุประสงค์ในข้อที่ 1 วัตถุประสงค์ในข้อที่ 2 เมื่อเราสร้างเสร็จ เราจะต้องเอา โครงงาน ที่เราสร้างนะคะ ไปประเมินหา ประสิทธิภาพนะคะประสิทธิภาพเพราะฉะนั้นในวัตถุประสงค์ข้อที่ 2 ก็คือเราจะต้องใช้คำว่า เพื่อประเมินประสิทธิภาพ ประสิทธิภาพอะไรก็ตามด้วยชื่อ ชื่อของงานที่เราทำอ่ะไอ้สิ่งที่เราทำมันคืออะไร เช่น คนนี้เขาทำสื่อแบบจำลอง ก็คือเราจะประเมินประสิทธิภาพของสื่อนี้นะคะ ส่วนข้อที่ 3 พอได้ประสิทธิภาพแล้ว แม่ ในหัวข้อที่ 3 สิ่งที่เราจะประเมินก็คือเมื่อเราทำโครงงานเสร็จโครงงานนี้มันจะต้องเอาไปทดลองใช้ ทดลองใช้กับอะไร ทดลองใช้กับกลุ่มเป้าหมายเพราะฉะนั้น วัตถุประสงค์ข้อที่ 3 เราจะต้องบอกว่า เพื่อประเมิน มานั่งนี่มาแก้อยู่เล่มนี้มา พิมพ์ไปด้วยเลย วันนี้ ไม่ต้องใช้เครื่องนั้น คนอื่นดูหัวข้อตัวเองไปด้วยนะคะ ขยาย เอาไปที่หัวข้อ 1.2.3 ตอนนี้ 1.2.3 ในเล่มโครงงานตัวเอง เพื่อประเมินพิมพ์ ลงไป เพื่อประเมิน ความพึงพอใจ ของกลุ่มเป้าหมาย ที่มีต่อ ก็คือชื่อ ที่เหมือนกับ 2 ข้อข้างบนก๊อปลงมา อย่าพิมพ์ใหม่ ชื่อเรื่องเนี่ย แล้ววางเลยนะคะไม่ต้องไปพิมพ์ใหม่เพราะพิมพ์ใหม่ทีไร ไม่ตรงสักชื่อนึงเอองั้นเช็คชื่อเอาชื่อที่ถูกแล้ว copy ไว้เลย แล้วพอถึงตรงไหนที่จะใส่ชื่อให้วางนะคะ พิมพ์ใหม่นี่ มาแล้ว 3 ชื่อหัวข้อเดียวกันเลย วัตถุประสงค์ 3 ข้อแต่ชื่อเรื่องไม่ตรงกันสักเรื่อง วันนั้นจะต้องตรงนะคะ ต่อไปหัวข้อต่อไป ขอหนังวัตถุประสงค์เราจะมี 3 ข้อเท่านั้นนะคะ ไปที่ เปิดคู่มือ ข้อที่ 2.6 จบป 6 ไปต่อไปต่อ วันนี้ไล่ลำดับหัวข้อก่อน หัวข้อที่ 2 222 2.6 ไม่ใช่หรอ เต้ย 2.1 นะ 2.1 จะช้าไปอีกนานเป็นอีกบทที่ 1 บทนำน่ะ 2.2.1 ใช่ไหม 2 จุด 1.3 หัวข้อ 1.3 ขอบเขตของโครงงาน ในหัวข้อนี้นะคะเด็กๆ ขอบเขตของโครงงานก็คือเราจะต้องบอกว่า เรื่องที่เราทำนะคะมีเนื้อหา เกี่ยวกับอะไรนะคะเช่นถ้าทำ Walk แหล่งท่องเที่ยวก็ต้องบอกว่า เนื้อหาเป็นเรื่องของการท่องเที่ยวแล้วก็มีข้อมูลสถานที่ท่องเที่ยวทั้งหมด ดีพี่จะไปจะไปกี่ที่ ขอดูขอบเขตของโครงงาน ปีนี้จะดู เรื่อยๆ ยอม แม่คะในหัวข้อ 1.3 ขอบเขตของโครงงาน น่าจะมีหัวข้อย่อย 1.3.1 เนื้อหา 1.3.2 กลุ่มเป้าหมาย 1.3.3 วิธีเก็บรวบรวมข้อมูล ไปเลื่อนไปอีก เดือนขึ้นไปก่อน 1.3.4 สถิติที่ใช้ในการวิเคราะห์ข้อมูลนะคะ และมีหัวข้อย่อยอยู่ 4 หัวข้อนะคะใน หัวข้อที่ 1.3 เพราะฉะนั้นหัวข้อย่อยก็คือจะต้องใส่คำว่า 1.3.1 1.3.2 1.3.3 การทำหัวข้อย่อยใน เล่มเอกสาร ไม่ใส่เกิน 4 สีนั่นหมายถึงอะไรเช่น 1.3.3 จุดหนึ่ง ถึงแค่สีนะคะจะไม่มี 1 จุด 3 จุด 3 จุด 1 ต่อเข้าใจไหมจะถึงแค่ 4 ตัวเลขแค่ 4 ตัวนี้พอ ถ้าเป็นหัวข้อย่อยต่อจากอันนี้ใช้เป็นข้อ เส้นหนึ่งแล้วก็วงเล็บ หรือหรือเครื่องหมายขีด ใช้ได้ 2 แบบนะใช้ 1 วงเล็บหรือเครื่องหมายขีดเหมือนตัวอย่างนี้นะคะ มันก็อย่างที่ 1.4 2.1 แม่ให้แม่ตรงคำว่าโปรแกรมเนี่ย ใช้ขีดโปรแกรม Blender เพราะหัวข้อสอบว่าเป็น 1.4 2.1 ไปแล้ว 4 ตัวแล้วเราจะไม่ให้มันไล่เลขยาว 1.4.2 จุด 1.1 จุด 1.1 ไปเรื่อยๆอย่างนี้ไม่ใช้นะคะใช้แค่ 4 ก็พอแล้ว โอเคนะคะปีนี้มาดูหัวข้อต่อไปหัวข้อที่ 1 4 เทคโนโลยีที่ใช้ หัวข้อแรก ระบุเทคนิคค่ะ เทคนิคหรือเทคโนโลยีที่ใช้เพราะนั้น 1.4.1 บอกเทคนิคหรือเทคโนโลยีที่ใช้เสร็จแล้ว ลงมา Acer เต้ยหลังจาก 1.4.1 โนโลยีที่ใช้ แล้วก็ 1 ครั้งนะคะ ก็จะเป็น ถ้ากรณีที่มี 2 คือบางคนมีทั้งเทคนิค แล้วบางคนมีทั้งเทคโนโลยีพิมพ์เป็น 1.4.1 เทคนิคที่ใช้ จุด 1.1 นะ แล้วก็อีกครั้งหนึ่ง ไอ้พิมพ์คำว่าเทคนิคที่ใช้เข้าไปก่อน เคาะ 1 ครั้งนะคะเวลาพิมพ์เลขข้อเสร็จ เด็กๆจะไม่ชอบเคาะ เพราะ 1 ครั้งเสมอถ้ามีเลขปุ๊ก อย่าพิมพ์ผิดนะคะให้เคาะ 1 ไม่ครบ 2 ด้วยแค่ 1 พอ การเคาะเพื่อเว้นเราจะเคาะแค่หนึ่งเท่านั้นนะคะ เว้นวรรคเนี่ยจะไม่เคาะ 2 ครั้งนะคะ จำไว้เลย ต้องเคาะแค่ 1 ครั้ง อ้าวต่อไป 1.4.12 เทคโนโลยีที่ใช้ก็จะแยกเป็น 2 หัวข้ออย่างนี้นะคะ อะไรนะ ถ้าใครมีหัวข้อย่อยก็ใส่ ขีดอย่างนี้ แล้วต้องจัดที่นี่ดูการจัดย่อหน้า การจัดรูปแบบย่อหน้านะคะนั่นก็คือในกรณีที่มันมีหัวข้อ แล้วต้องมีหัวข้อย่อยต่อๆไปจนถึง 4 หลักจัดยังไง ให้ดูตัวอย่าง พอจะชอบจับผิดกัน นี่เด็กๆดูหน้าที่เท่าไหร่ ไปที่หน้า 47 นะคะเด็กๆ หน้าที่ 17 ครั้ง เว้นวรรคเด็กๆดูนะคะ ตัวนี้ อยู่ที่เท่าไหร่ ในคู่มือนะคะในคู่มือจะอยู่ที่ตัวอย่างจะอยู่ที่หน้า 52 อ่ะ การจัด ระยะเขาเรียกว่าระยะเยื้องหรือตั้งค่าแท็บ กด เด็กๆอย่าไปเคาะ Space Bar นะคะ เพราะ Tab จะทำยังไงให้แผลมันตรงกับไอ้นี่ได้ หัวข้อใหญ่เนี่ย อยู่ที่ อันแรกเนาะพอทีนี้หัวข้อที่ หัวข้อย่อยลงมาก็คือ 1.4 เนี่ย กด Tab 1 ครั้ง ระยะเมื่อกี้มัน อวัยวะป่ะ เมื่อหัวข้อ 1.1 เสร็จปุ๊บ ค่าหัวข้อย่อย 1.1.1 เนี่ย ก่อนจะขึ้นหัวข้อเนี้ยมันจะเป็นหัวข้อ 1.1 1.2 เท่านั้นที่จะอยู่ หอใช่ไหมคะ แล้วหัวข้อที่เป็น 1.1 เด็กๆจะต้องกด Tab 1 ครั้ง นั่นคือระยะของหัวข้อย่อย ในลำดับนี้นะคะหัวข้อใดที่เป็นลำดับ 1 ตั้งแท็บยังไงให้เด็กๆดูตรงนี้นะคะ ดูวิธีการตั้งแท็บ วิธีการนะคะ ตอนนี้ถ้าพิมพ์ลงมาใหม่เนี่ยมันจะเป็น เท่ากันใช่ไหมแต่เราจะให้ 2 จากหัวข้อนี้เป็นหัวข้อใหญ่ 1.4.1 นะ และแถบที่จะตั้งมันจะอยู่ตรงตำแหน่งนี้นะคะเด็กๆอยู่หลัง อยู่หน้า ข้อความตัวแรกเนาะ เราก็จะ เด็กเห็นตรงนี้ไหม มันจะเป็นไอ้ตัวตั้งระยะเยื้องสีขาวเล็กๆนั่นแหละเห็นไหมคะ ไม่ใช่ดอมกิ๊กสีขาวอันนั้น ขวา ไม่ใช่ ตั้งค่าแท็บ ลบหรอ เห็นว่าอะไร ใช่สิ มันจะขึ้น นี่นี่นี่คลิกเข้าไปเมื่อกี้ คือต้องคลิกเข้าไปในห้อง อาจทำให้ดูใหม่นะคะ ยกเลิก เสียดายไม่ได้มั้ง อ่าน Double Click นั่นแหละ Double Click ที่ สีขาวเล็กๆอ่ะเห็นไหม มันจะมีระยะของ นะคะ 1 cm เนี่ย มันจะเป็นของตัวไหน แลกเหรียญล้าง ล้างทั้งหมด เสร็จแล้ว วันนี้ที่เราจะตั้งก็คือ จะอยู่ตรง ตำแหน่งนั้น เราจะต้องกดให้มันขึ้น เหมือนตัว L น่ะเห็นไหม นะคะ อย่างนี้ก่อน ในตำแหน่งที่เราต้องการอยู่หน้า ตัวแรก เสร็จแล้วดับเบิ้ลคลิกเข้าไป แล้วเราก็เลือกมันมันคือเท่าไหร่ 2 แล้วก็กดตั้งค่า กดตกลง ปีนี้พ่อดูนะ พอ Center กด Tab ซิไปไหม เดี๋ยวเราต้องล้างไอ้ตัวนี้ก่อนเพราะมันมีตัว ไอ้ตัวที่อิ๋ว ตัวนึงก็คือ 2 เห็นไหมเมื่อเมื่อเราตั้งเสร็จนะคะเด็กๆ ราคาพอกด enter เห็นไหมมันจะ สังเกตที่อะไร ถ้าเราตั้งแท็บมันจะมีเหมือน L สีดำขึ้นมาอยู่ในตำแหน่งที่เราตั้งเห็นไหมคะ อ้าวปีนี้ต้องลองตั้งที่เป็นขีด 2 อันนี้ ให้อยู่ อย่าเพิ่งสิ ไม่ตรงเลยใช่ไหม Enter ขึ้นไป บรรทัด อันบนน่ะ ลงมา กะทินี้ให้แถบนี้คำว่าอยู่ ข้างหน้าคำว่าเพชร โนโลยีที่ใช้เนาะ ใหม่ๆไม่ต้องทำแผนก็ได้ลูกไม่ต้องทำแถบก็ได้นะคะเด็กๆดูนะคะ ให้มันอยู่ตรงนี้นี่ อันนึงแป๊บนึง ก็คิดตรงนี้ให้มันตรง แล้วเห็นแต่ขึ้นก่อน ขึ้นมา Center ไม่ได้ให้ดีๆ เบญจรงค์ ดื่มล้างอย่าลืมล้างออกในออกเนาะ จัดมา ไม่ต้องล้างก็ได้ใช้สักที วันนี้ กระแทก นะคะดูนะคะระยะการแท็กให้ดูที่ตัวอย่างที่ 1 4 เป็นหลัก หัวข้อ รักเนี่ย อยู่ชิด ขอบกระดาษเลย หัวข้อที่ 1.4.1 1.4.1 กดเข้ามา 1.4.7 1.4 1 แพ็คนะคะ 1.4.1 จะกลับเข้ามาให้ตรงกับตำแหน่ง อักษรตัวแรกของข้อความหัวข้อข้างบน และ ข้อใดที่เป็นแบต ก็จะแท็กเข้ามา ให้อยู่ตรงตำแหน่งข้อความตัวแรกของเลขนี่คือระยะของการตั้ง หัวข้อย่อยในเล่มนะคะเด็กๆจะต้องตั้งให้มันมีระยะ เลี้ยงอย่างนี้ทั้งเล่ม ไม่ใช่แม่สอนบทที่ 1 คำถามบทที่ 1 บทที่ 2 บทที่ 3 บทที่ 4 บทที่ 5 ไม่ทัน ทำเหมือนกันนะคะ ต้องตั้งแท็บ เช็คอะไรบ้างบอกแล้วให้เปิดคู่มือ ใช่ไหมเปิดคู่มือทำเวลาทำเอกสารคู่กันไปจะได้เช็ค ชื่อ นะ หัวข้อ แล้วก็เช็คระยะการเยื้อง เพราะฉะนั้น ไม่งั้นมาจัดใหม่ เมื่อทำบทที่ 1 เสร็จแล้ว แล้วไม่อยากไปตั้งค่าใหม่เนี่ย เรา save as บทที่ 1 ให้เป็นบทที่ 2 ก็ทำบทที่ 2 เข้าใจไหม แต่เราจะต้องตั้งแต่แรกก่อนนะตั้งบทที่ 1 เนี่ยระยะแถบอะไรเนี่ยให้เรียบร้อย ไม่ใช่ ไม่ยอมตั้งแล้วไปเซฟแบต ตั้งค่าใหม่เหมือนเดิมเท่านั้นไล่บทที่ 1 เป็นตัวหลักก่อนให้มันเสร็จ เราจะทำบทที่ 2 เราเซฟ บทที่ 1 ไว้แล้วก็ เว็บให้มันเป็นชื่อบทที่ 2 แล้ว ใครที่ทำบทที่ 2 ไว้แล้วไป Copy แล้วเอามาวาง โครงของบทที่ 1 ที่เราตั้งค่าไว้เรียบร้อยแล้วเนี่ย มันก็จะไม่มีปัญหาในการตั้งแท็บมันก็ตรงไม่ใช่ บทที่ 2 โทรมาระยะเยื้องก็ไม่ตรงไม่ได้นะคะนี่บอกวิธีแล้วนะ ดูหัวข้อต่อไปกันต่อ เมื่อกี้เราถึงเทคโนโลยีนะ ใน 1.4 มีหัวข้อว่า เทคนิคหรือเทคโนโลยีที่ใช้เป็นหัวข้อย่อยหัวข้อที่ 1 นะคะ 1.4.2 คือหัวข้อย่อยที่ 2 ของ 1.4 ก็คือเครื่องมือที่ใช้ในการพัฒนา แยกออกเป็น 1.4.2 จุดหนึ่งซอฟต์แวร์เราจะพูดถึงซอฟต์แวร์ เพราะฉะนั้น ในหัวข้อของ Software ใช้โปรแกรม อะไรพัฒนา เราต้องเอามาใส่และต้องอธิบายด้วย โปรแกรม Blender ต้องมีคำตอบ ใช้สำหรับต้องมีคำว่าใช้สำหรับ ใช้สำหรับทำอะไรคะ เบนเดอร์ใช้สำหรับสร้าง โมเดลใช่ไหม การสร้าง แบบจำลอง 3 มิติ เพราะฉะนั้นใส่แต่ชื่อซอฟต์แวร์ไม่ได้นะคะเด็กๆจะต้อง บอกด้วยว่า ไอ้โปรแกรมนี้มันใช้ทำอะไรเพราะอะไร จะต้องระบุลงไปว่าโปรแกรมแต่ละตัวมันใช้ทำอะไร เพราะเดี๋ยวจะโดนถามเวลาสอบ โปรแกรมที่ตัวเองใช้อ่ะมีอะไรบ้าง แล้วจะโดนถามไปอีกด้วยว่า ทำไมถึงไม่ใช้ตัวนี้ตัวนั้นเพราะอย่าลืมว่า ไม่ติดก็ไม่ได้มีแต่ Render ใช่ไหมมีโปรแกรมอื่นอีกตั้งเยอะเราก็ต้องตอบให้ได้ด้วยว่า เป็นเพราะอะไรเราถึงใช้เป็นเด้อ ตัวที่จะมาช่วยในการตอบได้ มาที่หัวข้อ 1.4 4.2.2 ฮาร์ดแวร์เห็นไหมคะ เครื่องคอมพิวเตอร์ของเรา ดำย้อนกลับไปที่ซอฟต์แวร์ก่อน โปรแกรม Blender ไม่พอนะคะต้องระบุ Version ซอฟต์แวร์แต่ละตัวจะมีเวอร์ชั่นในการใช้งาน เหมือน Windows ตอนนี้ 2000 เท่าไหร่แล้ว Microsoft Word แล้วเนี่ย 2010 เสร็จไหม 10 หรือ 11 นึกออกเนาะจะต้องระบุ ซอฟต์แวร์ว่าเป็นเวอร์ชั่นไหนลงไปด้วย นะคะ จำได้ไหมตัวเองใช้ Benz เดิมอะไร ต้องเปิดแล้วใส่ลงไปนะคะ bender Version 3.4 แม่ใช้ เพื่อนในห้องรู้สึกจะเป็น 3.4 แม่ใช้นะคะ แต่ที่นี่ อย่าลืมว่าเราก็ไม่ได้ใช้ โปรแกรมตามเวอร์ชั่นของ ที่มันผลิตมาในปัจจุบัน เพราะอะไรเพราะมันจะไปเชื่อมโยงกับ ฮาร์ดแวร์ อาจารย์เขาจะดูว่าคุณสมบัติของคอมพิวเตอร์ที่เราใช้ มันสามารถรองรับซอฟต์แวร์เราด้วยได้ไหมเพราะฉะนั้นอย่ามั่วยาใส่โปร ยำมะม่วงว่าเวอร์ชั่นไหนน่ะไม่ได้นะคะ เพราะอะไรเพราะเมื่อเขามาดูในหัวข้อฮาร์ดแวร์ ถ้า คุณสมบัติของเครื่องที่เราใช้มันไม่ถึงอ่ะ มันก็จะบอกให้รู้ว่าเด็กๆมั่วมานะคะ พระเครื่องแต่ละรุ่นก็ใช้ ซอฟแวร์ไม่ได้ทุกรุ่น ใช่ไหมมันไม่รองรับกับทุกรุ่นนะคะเพราะฉะนั้นเช็คด้วย ไปเวอร์ชั่นให้เรียบร้อยใส่บอกด้วยว่าใช้สำหรับทำอะไร ในส่วนของซอฟต์แวร์ ทีนี้มาดูในส่วนของฮาร์ดแวร์ ฮาร์ดแวร์เนี่ยไม่จำเป็นว่าจะต้องเป็นคอมพิวเตอร์อย่างเดียวเพราะเหมือนพวกที่ทำ เขาก็ใช้ มือถือ iPad ใช้แท็บเล็ต นั่นก็คือฮาร์ดแวร์ของเรา บางคนมีนะคะ พวกที่ทำมือถือมีกระทั่งว่าอะไรนะ มี เครื่องมือกันฟันใช้มือถือเป็นกล้องเนาะ ไม้เซลฟี่อะไรพวกนี้ใช่ไหมคะเราก็ต้องใส่เข้ามาด้วย นะคะ คุณสมบัติของเครื่อง ที่จะบอกให้เห็นว่าเออถ้าเราทำงาน งานกราฟฟิกเนี่ย CPU เวลาใช้ CPU อะไร Intel อะไรนะคะเท่าไหร่ระบบปฏิบัติการอะไรพวกนี้ นะคะ เหมือนของ เอ้าเขามี อุปกรณ์ตัดปอก็โทรศัพท์มือถือเลย แล้วเออ ไม่ใช้โทรศัพท์ ก็ต้องบอกว่าเป็น ของ ยี่ห้ออะไรรุ่นไหนใช้ระบบปฏิบัติการอะไรต้อง บอกรายละเอียดของ ฮาร์ดแวร์เราด้วยนะคะไม่ใช่โทรศัพท์มือถือ 1 เครื่องจบไม่ใช่ ต้องบอก Detail มันมาด้วย บอกข้อมูลของเครื่องนั้นๆมาด้วยนะคะ หัวข้อสุดท้ายของ วันนี้ กด ไม่ต้องเว้นโอเคมันจะเว้นเฉพาะหัวข้อที่เป็นหนึ่ง 15 เครื่องมือวิจัย วัตถุประสงค์เรามี 3 ข้อเครื่องมือเราก็มี 3 ตัว ทำง่ายๆ คือตัวแรกเครื่องมือเราก็คือ โครงงาน โปรแกรมที่เราสร้าง Video lock ของเราหรือว่า อะไรอีกโมเดลของเราอย่างนี้นะคะนั่นคือเครื่องมือตัวที่ 1 เหมือนของพี่ดอมเป็นแบบจำลอง ของเด็กๆถ้าเป็น การ์ตูนเด็กการ์ตูน 3 มิติ ของใครเป็น D Rock ก็บอกว่ามีล็อคนั่นคือเครื่องมือตัวที่ 1 ก็คือสิ่งที่เราทำเสร็จแล้วมันจะเป็นเครื่องมือ 2 เราจะประเมินประสิทธิภาพเพราะฉะนั้นเราจะต้องมี แบบประเมินค่ะ อันนี้ต้อง พิมพ์เป็น 1.43.1 ขาดแก้ หัวข้อจะย่อยไปถึง 4 หลักไหม อย่าลืมตั้งแคปให้ตรงด้วย อย่าลืมนะคะหัวข้อย่อยต้องตั้ง Cab ด้วย เดี๋ยวค่อยตั้ง แก้หัวข้อให้เห็น จุด 2 อ่าน ข้อ 1 แล้วค่อยตั้งใหม่นะคะ อันนี้พี่ดอม กำลังแก้เอกสารตัวเองไปด้วยนะคะ การจะเป็นหัวข้อย่อย ใส่ตัวเลขหัวข้อย่อยถึงแค่ 4 ระดับไม่พอนะคะ ในส่วนของหัวข้อ 1.4 ไปดูที่ 1.5 วิธีการดำเนินการ ตัวนี้ก็คือให้เราอธิบายวิธีที่เราจะทำ งานวิจัยเราทำโครงงานเราอ่ะค่ะ อันนี้ดำเขาบอกเป็นระยะระยะค่ะมี 5 ระยะ ไหนขอดูระยะที่ 1 มันจะต้องตรงกัน กลับ ตรงกับตารางนะตำรวจ ต่อไป ตรงอ่ะ ไปหัวข้อต่อไปมึงจบป 6 ค่ะ 1.6 ประโยชน์หรอ ยายน้อยใจตัวเองคิดแล้วนิ 1 จุด 5 นี่คือแผน ไม่ใช่วิธีการดำเนินงานนะคะแก้หัวข้อนี้ 1.5 ถ้าดูจากคู่มือนะคะในหัวข้อที่ 2.2 1 จุด 2.1.5 ไม่ใช่ 2.1.5 คือวิธีดำเนินการ วิธีดำเนินการ แหวนมันขึ้น 1.6 วิ P ดำเนิน ด้านอ่ะแล้วไปที่ตาราง ลงตารางเนี่ย เล่น 1.6 ใส่หัวข้อ 1.6 จิ๊บๆ 18 คิดไปคิด Call Center เห็นไหมมีพลังล้น เวลาทำตารางเด็กๆดูนะคะ ขอบกระดาษเราอยู่ตรงไหนไม่ใช่รถออกมาอย่างนี้ผิดนะคะต้องอยู่ในขอบ กระดาษด้วย พิมพ์ภาษาไทย 1.6 ชื่อหัวข้อ แผนการดำเนิน งานในบทที่ 1 เราจะมีหัวข้อย่อย หัวข้อหลักทั้งหมด หัวข้อนะคะ 1.7 ประโยชน์ที่คาดว่าจะได้รับ เพราะฉะนั้น แก้ตรงนี้ค่ะ ตามเรื่องเห็นไหม 1.6.1 แก้เป็น 1.7 ตรงประโยชน์นะคะ 1.6 นั่นก็คือเอา กิจกรรมจาก วิธีการดำเนินงานมาใส่ในตารางแล้วก็มากำหนดระยะเวลา บอกเนาะพี่บอกว่าแพงอ่ะก็คือเป็นการวางแผนว่าในช่วงเดือนนี้ เราทำอะไรในขั้นตอนไหนขั้นตอนที่ 1 ใช้ระยะเวลากี่ปี กี่เดือนมันก็คือการวางแผนนะคะ ทำไมมันขึ้นสีแดงพิมพ์อะไรผิดได้สื่อ กลับมาได้หรือเปล่าเนี่ย นอนดึกไหมเนี่ย นี่พิมพ์ไม้อะไรนิ ลบออกให้หมดอ่ะได้ละ เดี๋ยวคอยดูอ่ะโอเคนะคะ ประโยชน์เนี่ยแต่ต้องบอกว่า เราทำแล้วเราได้อะไรก็คือได้ไอ้สิ่งที่เราพัฒนาออกมา ประโยชน์ในข้อที่ 2 ใครเป็นคนได้ ไฟหรือว่าหน่วยงานไหนได้มันจะอยู่ใน ประโยชน์ในข้อที่ 2 มือที่สาม ได้นะคะไป 2 ข้อเลยก็คือ บุคคลได้หน่วยงานได้ และ 1 2 3 4 ก็คือ ไอ้ตัวที่เราทำเนี่ยมันมีประโยชน์ในเรื่องไหนเช่น ภาพเป็นแบบ สื่อสื่อก็คือเป็น สำหรับใครให้กลับ ช่วงชั้นไหนใช้ได้ เออเด็กขนาดไหนอย่างเงี้ย มัน มีความรู้กับใครนะคะเป็นการอนุรักษ์หรืออะไรเผยแพร่ก็ว่าไป เหมือนถ้าใครทำบล็อกมันก็จะเป็นกรรม เผยแพร่หรือประชาสัมพันธ์ประชาสัมพันธ์อะไรเช่น ประชาสัมพันธ์ สถานที่ท่องเที่ยวประชาสัมพันธ์ให้จังหวัด มันก็คือประโยชน์ที่จะได้รับ โอเคนะคะสำหรับวันนี้ในบทที่ 1 ใครทำเสร็จแล้ว เซฟ แล้วก็ส่งมาให้ตรวจ ว่าจะถูกไหมหัวข้อครบไหม ทำให้เรียบร้อยนะคะ เคค่ะ วันนี้ ขอบคุณพี่หล้านะคะไม่พูดเยอะเจ็บคอสกลนคร อากาศค่อนข้างเย็น ตื่นเช้ามา คอแห้งเลยเย็นมากเขาบอกว่าสกลนครจัดอันดับหนาวที่สุดในประเทศได้ไหม ราคาไก่เป็นจังหวัดที่หนาวที่สุดในประเทศไทยไปซะแล้วนะคะ เดี๋ยววันนี้จะขอพอแค่นี้ขอบคุณค่ะ เดี๋ยวขอตรวจนะคะ ไว้จัดให้เรียบร้อยแก้ข้อมูลให้เรียบร้อย เช็ค อย่าลืมตรวจคำถูกคำผิด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90168</dc:title>
  <dc:creator/>
  <cp:keywords/>
  <dcterms:created xsi:type="dcterms:W3CDTF">2025-02-13T03:13:36Z</dcterms:created>
  <dcterms:modified xsi:type="dcterms:W3CDTF">2025-02-13T03: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กราคม 2568 เวลา 09.00 น.</vt:lpwstr>
  </property>
  <property fmtid="{D5CDD505-2E9C-101B-9397-08002B2CF9AE}" pid="3" name="subtitle">
    <vt:lpwstr/>
  </property>
</Properties>
</file>